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4E9E" w:rsidRDefault="00C94E9E" w:rsidP="00F85452">
      <w:pPr>
        <w:pStyle w:val="Title"/>
        <w:rPr>
          <w:lang w:val="en-US"/>
        </w:rPr>
      </w:pPr>
      <w:r>
        <w:rPr>
          <w:lang w:val="en-US"/>
        </w:rPr>
        <w:t>Data Visualization Portfolio</w:t>
      </w:r>
    </w:p>
    <w:p w:rsidR="00C94E9E" w:rsidRDefault="00C94E9E" w:rsidP="00C94E9E">
      <w:pPr>
        <w:pStyle w:val="Subtitle"/>
        <w:rPr>
          <w:lang w:val="en-US"/>
        </w:rPr>
      </w:pPr>
      <w:r>
        <w:rPr>
          <w:lang w:val="en-US"/>
        </w:rPr>
        <w:t xml:space="preserve">Jan Kappé </w:t>
      </w:r>
    </w:p>
    <w:p w:rsidR="00F95899" w:rsidRDefault="00F85452" w:rsidP="00F95899">
      <w:pPr>
        <w:pStyle w:val="Heading1"/>
        <w:rPr>
          <w:lang w:val="en-US"/>
        </w:rPr>
      </w:pPr>
      <w:r w:rsidRPr="00F85452">
        <w:rPr>
          <w:lang w:val="en-US"/>
        </w:rPr>
        <w:t>DV – Dataset and Topic</w:t>
      </w:r>
    </w:p>
    <w:p w:rsidR="00F95899" w:rsidRPr="00F95899" w:rsidRDefault="00F95899" w:rsidP="00F95899">
      <w:pPr>
        <w:rPr>
          <w:rStyle w:val="Hyperlink"/>
        </w:rPr>
      </w:pPr>
      <w:r w:rsidRPr="00F95899">
        <w:t xml:space="preserve">Voor het DV project heb ik ervoor gekozen om met de IMDB 5000 movies dataset te werken. </w:t>
      </w:r>
      <w:r>
        <w:t xml:space="preserve">De dataset is te vinden op </w:t>
      </w:r>
      <w:proofErr w:type="spellStart"/>
      <w:r>
        <w:t>Kaggle</w:t>
      </w:r>
      <w:proofErr w:type="spellEnd"/>
      <w:r>
        <w:t xml:space="preserve">: </w:t>
      </w:r>
      <w:hyperlink r:id="rId5" w:history="1">
        <w:r w:rsidRPr="00F95899">
          <w:rPr>
            <w:rStyle w:val="Hyperlink"/>
          </w:rPr>
          <w:t>https://www.kaggle.com/deepmatrix/imdb-5000-movie-dataset</w:t>
        </w:r>
      </w:hyperlink>
    </w:p>
    <w:p w:rsidR="00F95899" w:rsidRPr="00F95899" w:rsidRDefault="00F95899" w:rsidP="00F95899">
      <w:r w:rsidRPr="00F95899">
        <w:t>De dataset</w:t>
      </w:r>
      <w:r>
        <w:t xml:space="preserve"> bevat algemene data over de film zoals genre, budget, director, taal, en land waar de film uit komt. Behalve deze algemene data is er ook data zoals het aantal Facebook-likes van de film, acteurs en director. </w:t>
      </w:r>
    </w:p>
    <w:p w:rsidR="00C94E9E" w:rsidRPr="000A2145" w:rsidRDefault="00C94E9E" w:rsidP="00C94E9E">
      <w:pPr>
        <w:pStyle w:val="Heading1"/>
      </w:pPr>
      <w:r w:rsidRPr="000A2145">
        <w:t>DV Story- IMDB 5000 Movie dataset</w:t>
      </w:r>
    </w:p>
    <w:p w:rsidR="00C94E9E" w:rsidRDefault="00EC599E" w:rsidP="00C94E9E">
      <w:r>
        <w:rPr>
          <w:noProof/>
          <w:lang w:eastAsia="nl-NL"/>
        </w:rPr>
        <w:drawing>
          <wp:anchor distT="0" distB="0" distL="114300" distR="114300" simplePos="0" relativeHeight="251658240" behindDoc="0" locked="0" layoutInCell="1" allowOverlap="1">
            <wp:simplePos x="0" y="0"/>
            <wp:positionH relativeFrom="column">
              <wp:posOffset>-671830</wp:posOffset>
            </wp:positionH>
            <wp:positionV relativeFrom="paragraph">
              <wp:posOffset>1020445</wp:posOffset>
            </wp:positionV>
            <wp:extent cx="6848475" cy="3292475"/>
            <wp:effectExtent l="0" t="0" r="9525" b="3175"/>
            <wp:wrapThrough wrapText="bothSides">
              <wp:wrapPolygon edited="0">
                <wp:start x="0" y="0"/>
                <wp:lineTo x="0" y="21496"/>
                <wp:lineTo x="21570" y="21496"/>
                <wp:lineTo x="21570" y="0"/>
                <wp:lineTo x="0" y="0"/>
              </wp:wrapPolygon>
            </wp:wrapThrough>
            <wp:docPr id="1" name="Picture 1" descr="https://i.gyazo.com/b60b757e2304b5d3b0bc876700364b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gyazo.com/b60b757e2304b5d3b0bc876700364bd3.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48475" cy="3292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A2145">
        <w:t xml:space="preserve">Het belangrijkste onderdeel dat ik wil onderzoeken in deze dataset is </w:t>
      </w:r>
      <w:r>
        <w:t xml:space="preserve">of er een relatie is tussen het aantal Facebook-likes van een film en de IMDB-rating. Hierbij moet er rekening worden gehouden met het feit dat facebook pas vanaf een bepaald jaartal veel wordt gebruikt. Het is bijvoorbeeld ook interessant om te kijken of de leeftijd de hoofdrolspeler invloed heeft op het aantal likes dat hij krijgt op Facebook. </w:t>
      </w:r>
    </w:p>
    <w:p w:rsidR="000A2145" w:rsidRDefault="000A2145" w:rsidP="00C94E9E"/>
    <w:p w:rsidR="000A2145" w:rsidRDefault="00EC599E" w:rsidP="00C94E9E">
      <w:r>
        <w:t xml:space="preserve">In de bovenste grafiek van het bovenstaande plaatje is het totaal aantal Facebook-likes voor films te zien voor elk jaar. </w:t>
      </w:r>
      <w:r w:rsidR="00763901">
        <w:t>Hier kun je zien d</w:t>
      </w:r>
      <w:r w:rsidR="007E6EDE">
        <w:t>at het aantal likes van films uitgebracht</w:t>
      </w:r>
      <w:r w:rsidR="00763901">
        <w:t xml:space="preserve"> vanaf 2008 erg veel omhoog is gegaan</w:t>
      </w:r>
      <w:r w:rsidR="007E6EDE">
        <w:t>. Een ander interessant punt is dat er weer een daling in Facebook</w:t>
      </w:r>
      <w:r w:rsidR="005A6F32">
        <w:t>-</w:t>
      </w:r>
      <w:r w:rsidR="007E6EDE">
        <w:t xml:space="preserve">likes is na 2013. </w:t>
      </w:r>
      <w:r w:rsidR="005A6F32">
        <w:t xml:space="preserve">Mijn eerste gok is dat dit komt omdat het een paar jaar duurt voordat de grote menigte de film heeft bekeken (wanneer de film ook op TV komt bijvoorbeeld). </w:t>
      </w:r>
    </w:p>
    <w:p w:rsidR="005A6F32" w:rsidRDefault="00C87B2A" w:rsidP="00C94E9E">
      <w:r>
        <w:t xml:space="preserve">In de </w:t>
      </w:r>
      <w:proofErr w:type="spellStart"/>
      <w:r w:rsidR="00F8472F">
        <w:t>scatter</w:t>
      </w:r>
      <w:proofErr w:type="spellEnd"/>
      <w:r w:rsidR="00F8472F">
        <w:t>-plot</w:t>
      </w:r>
      <w:r>
        <w:t xml:space="preserve"> hieronder is het verband te zien tussen het gemiddelde aantal facebook-likes per IMDB rating. Dit is een eerste visualisatie en ik ben van plan deze nog veel verder uit te breiden en te onderzoeken. </w:t>
      </w:r>
    </w:p>
    <w:p w:rsidR="000A2145" w:rsidRDefault="00D73C49" w:rsidP="00C94E9E">
      <w:r>
        <w:rPr>
          <w:noProof/>
          <w:lang w:eastAsia="nl-NL"/>
        </w:rPr>
        <w:lastRenderedPageBreak/>
        <w:drawing>
          <wp:anchor distT="0" distB="0" distL="114300" distR="114300" simplePos="0" relativeHeight="251660288" behindDoc="0" locked="0" layoutInCell="1" allowOverlap="1">
            <wp:simplePos x="0" y="0"/>
            <wp:positionH relativeFrom="margin">
              <wp:align>center</wp:align>
            </wp:positionH>
            <wp:positionV relativeFrom="paragraph">
              <wp:posOffset>5059680</wp:posOffset>
            </wp:positionV>
            <wp:extent cx="6257925" cy="3830247"/>
            <wp:effectExtent l="0" t="0" r="0" b="0"/>
            <wp:wrapThrough wrapText="bothSides">
              <wp:wrapPolygon edited="0">
                <wp:start x="0" y="0"/>
                <wp:lineTo x="0" y="21489"/>
                <wp:lineTo x="21501" y="21489"/>
                <wp:lineTo x="21501" y="0"/>
                <wp:lineTo x="0" y="0"/>
              </wp:wrapPolygon>
            </wp:wrapThrough>
            <wp:docPr id="4" name="Picture 4" descr="https://i.gyazo.com/f25c9df822f77d113db5b888e04e7e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i.gyazo.com/f25c9df822f77d113db5b888e04e7ecb.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57925" cy="383024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472F" w:rsidRPr="00F8472F">
        <w:rPr>
          <w:noProof/>
          <w:lang w:eastAsia="nl-NL"/>
        </w:rPr>
        <w:drawing>
          <wp:anchor distT="0" distB="0" distL="114300" distR="114300" simplePos="0" relativeHeight="251659264" behindDoc="1" locked="0" layoutInCell="1" allowOverlap="1">
            <wp:simplePos x="0" y="0"/>
            <wp:positionH relativeFrom="page">
              <wp:align>right</wp:align>
            </wp:positionH>
            <wp:positionV relativeFrom="paragraph">
              <wp:posOffset>0</wp:posOffset>
            </wp:positionV>
            <wp:extent cx="7553325" cy="4034155"/>
            <wp:effectExtent l="0" t="0" r="9525" b="4445"/>
            <wp:wrapTight wrapText="bothSides">
              <wp:wrapPolygon edited="0">
                <wp:start x="0" y="0"/>
                <wp:lineTo x="0" y="21522"/>
                <wp:lineTo x="21573" y="21522"/>
                <wp:lineTo x="21573" y="0"/>
                <wp:lineTo x="0" y="0"/>
              </wp:wrapPolygon>
            </wp:wrapTight>
            <wp:docPr id="3" name="Picture 3" descr="https://i.gyazo.com/7ad7471d30989246548fdbd787e3da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gyazo.com/7ad7471d30989246548fdbd787e3da6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53325" cy="40341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472F">
        <w:t xml:space="preserve">Wat als eerste opvalt, is de verticale lijn met films die geen Facebook-likes hebben. Hier gaat het om oudere films of onbekende films die geen Facebook-pagina hebben. Er is enigszins een verband te zien in de data. </w:t>
      </w:r>
      <w:r w:rsidR="00C42171">
        <w:t xml:space="preserve">Je ziet ook duidelijke uitschieters; bijvoorbeeld </w:t>
      </w:r>
      <w:proofErr w:type="spellStart"/>
      <w:r w:rsidR="00C42171">
        <w:t>Interstellar</w:t>
      </w:r>
      <w:proofErr w:type="spellEnd"/>
      <w:r w:rsidR="00C42171">
        <w:t xml:space="preserve"> (helemaal rechts) met veruit het meeste Facebook-likes, of bijvoorbeeld de film “Justin </w:t>
      </w:r>
      <w:proofErr w:type="spellStart"/>
      <w:r w:rsidR="00C42171">
        <w:t>Bieber</w:t>
      </w:r>
      <w:proofErr w:type="spellEnd"/>
      <w:r w:rsidR="00C42171">
        <w:t>: Never Say Never” (helemaal onderaan maar met 60 duizend Facebook-likes).</w:t>
      </w:r>
    </w:p>
    <w:p w:rsidR="00D73C49" w:rsidRDefault="00D73C49" w:rsidP="00C94E9E">
      <w:r>
        <w:lastRenderedPageBreak/>
        <w:t xml:space="preserve">De bovenstaande </w:t>
      </w:r>
      <w:proofErr w:type="spellStart"/>
      <w:r>
        <w:t>chart</w:t>
      </w:r>
      <w:proofErr w:type="spellEnd"/>
      <w:r>
        <w:t xml:space="preserve"> is een uitbereiding op de op de vorige </w:t>
      </w:r>
      <w:proofErr w:type="spellStart"/>
      <w:r>
        <w:t>scatter-chart</w:t>
      </w:r>
      <w:proofErr w:type="spellEnd"/>
      <w:r>
        <w:t xml:space="preserve">. De assen zijn omgedraaid en er is gefilterd op films tussen </w:t>
      </w:r>
      <w:r w:rsidR="00C70BA3">
        <w:t xml:space="preserve">1980 en 2016. Ook zijn de films weggehaald die geen Facebook pagina hebben (0 likes). Er is een kleur toegevoegd die te maken heeft met jaar waarin de film is uitgebracht. Hoe donkerder de kleur hoe nieuwer de film. Hiermee kun je goed zien dat het jaar veel invloed heeft op het aantal likes, wat logisch is gezien hoe nieuw Facebook is. </w:t>
      </w:r>
    </w:p>
    <w:p w:rsidR="00025894" w:rsidRDefault="00025894" w:rsidP="00025894">
      <w:pPr>
        <w:pStyle w:val="Heading2"/>
      </w:pPr>
      <w:proofErr w:type="spellStart"/>
      <w:r>
        <w:t>Final</w:t>
      </w:r>
      <w:proofErr w:type="spellEnd"/>
      <w:r>
        <w:t xml:space="preserve"> Story</w:t>
      </w:r>
    </w:p>
    <w:p w:rsidR="00025894" w:rsidRPr="00025894" w:rsidRDefault="00025894" w:rsidP="00025894">
      <w:r>
        <w:t xml:space="preserve">Met deze laatste exploratie fase heb ik besloten om me te gaan focussen op de Facebook-likes. Hierbij ga ik nog extra onderzoek doen naar de </w:t>
      </w:r>
      <w:r w:rsidR="007D68FE">
        <w:t xml:space="preserve">populariteit van facebook en de opkomst van </w:t>
      </w:r>
      <w:r w:rsidR="00492FF1">
        <w:t xml:space="preserve">Facebook-advertisement. </w:t>
      </w:r>
    </w:p>
    <w:p w:rsidR="00E96A2E" w:rsidRDefault="00E96A2E" w:rsidP="00E96A2E">
      <w:pPr>
        <w:pStyle w:val="Heading2"/>
      </w:pPr>
      <w:r>
        <w:t xml:space="preserve">Bad </w:t>
      </w:r>
      <w:proofErr w:type="spellStart"/>
      <w:r>
        <w:t>Charts</w:t>
      </w:r>
      <w:proofErr w:type="spellEnd"/>
    </w:p>
    <w:p w:rsidR="00E96A2E" w:rsidRPr="00E96A2E" w:rsidRDefault="00E96A2E" w:rsidP="00E96A2E">
      <w:r>
        <w:t xml:space="preserve">Hieronder een voorbeeld van een slechte grafiek. Ten eerste is het fout gevisualiseerd, de lengte van de </w:t>
      </w:r>
      <w:proofErr w:type="spellStart"/>
      <w:r>
        <w:t>charts</w:t>
      </w:r>
      <w:proofErr w:type="spellEnd"/>
      <w:r>
        <w:t xml:space="preserve"> komt niet overeen met het percentage. In dit geval zou </w:t>
      </w:r>
      <w:r w:rsidR="002F4611">
        <w:t xml:space="preserve">het beter zijn om een </w:t>
      </w:r>
      <w:proofErr w:type="spellStart"/>
      <w:r w:rsidR="002F4611">
        <w:t>pie</w:t>
      </w:r>
      <w:r w:rsidR="00E94342">
        <w:t>-</w:t>
      </w:r>
      <w:r w:rsidR="002F4611">
        <w:t>chart</w:t>
      </w:r>
      <w:proofErr w:type="spellEnd"/>
      <w:r w:rsidR="002F4611">
        <w:t xml:space="preserve"> te gebruiken. </w:t>
      </w:r>
    </w:p>
    <w:p w:rsidR="00C94E9E" w:rsidRDefault="00E96A2E" w:rsidP="00F85452">
      <w:r w:rsidRPr="00E96A2E">
        <w:rPr>
          <w:noProof/>
          <w:lang w:eastAsia="nl-NL"/>
        </w:rPr>
        <w:drawing>
          <wp:inline distT="0" distB="0" distL="0" distR="0">
            <wp:extent cx="3393453" cy="2800350"/>
            <wp:effectExtent l="0" t="0" r="0" b="0"/>
            <wp:docPr id="5" name="Picture 5" descr="Afbeeldingsresultaat voor bad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fbeeldingsresultaat voor bad chart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04757" cy="2809678"/>
                    </a:xfrm>
                    <a:prstGeom prst="rect">
                      <a:avLst/>
                    </a:prstGeom>
                    <a:noFill/>
                    <a:ln>
                      <a:noFill/>
                    </a:ln>
                  </pic:spPr>
                </pic:pic>
              </a:graphicData>
            </a:graphic>
          </wp:inline>
        </w:drawing>
      </w:r>
    </w:p>
    <w:p w:rsidR="00025894" w:rsidRDefault="00025894" w:rsidP="00F85452">
      <w:r w:rsidRPr="00025894">
        <w:rPr>
          <w:noProof/>
          <w:lang w:eastAsia="nl-NL"/>
        </w:rPr>
        <w:drawing>
          <wp:inline distT="0" distB="0" distL="0" distR="0">
            <wp:extent cx="4867275" cy="3018841"/>
            <wp:effectExtent l="0" t="0" r="0" b="0"/>
            <wp:docPr id="6" name="Picture 6" descr="https://i.gyazo.com/e2f5a0afb92e9f61ac6f4832b17a1c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i.gyazo.com/e2f5a0afb92e9f61ac6f4832b17a1c36.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93940" cy="3035379"/>
                    </a:xfrm>
                    <a:prstGeom prst="rect">
                      <a:avLst/>
                    </a:prstGeom>
                    <a:noFill/>
                    <a:ln>
                      <a:noFill/>
                    </a:ln>
                  </pic:spPr>
                </pic:pic>
              </a:graphicData>
            </a:graphic>
          </wp:inline>
        </w:drawing>
      </w:r>
    </w:p>
    <w:p w:rsidR="00E94342" w:rsidRDefault="00E94342" w:rsidP="00E94342">
      <w:pPr>
        <w:pStyle w:val="Heading1"/>
      </w:pPr>
      <w:r>
        <w:lastRenderedPageBreak/>
        <w:t>DV Design</w:t>
      </w:r>
    </w:p>
    <w:p w:rsidR="00E94342" w:rsidRDefault="00816CF9" w:rsidP="00E94342">
      <w:r>
        <w:rPr>
          <w:noProof/>
          <w:lang w:eastAsia="nl-NL"/>
        </w:rPr>
        <w:drawing>
          <wp:anchor distT="0" distB="0" distL="114300" distR="114300" simplePos="0" relativeHeight="251662336" behindDoc="0" locked="0" layoutInCell="1" allowOverlap="1" wp14:anchorId="7143CB63" wp14:editId="50DE9637">
            <wp:simplePos x="0" y="0"/>
            <wp:positionH relativeFrom="margin">
              <wp:posOffset>-356870</wp:posOffset>
            </wp:positionH>
            <wp:positionV relativeFrom="paragraph">
              <wp:posOffset>991870</wp:posOffset>
            </wp:positionV>
            <wp:extent cx="6543675" cy="4004310"/>
            <wp:effectExtent l="0" t="0" r="9525" b="0"/>
            <wp:wrapThrough wrapText="bothSides">
              <wp:wrapPolygon edited="0">
                <wp:start x="0" y="0"/>
                <wp:lineTo x="0" y="21477"/>
                <wp:lineTo x="21569" y="21477"/>
                <wp:lineTo x="21569" y="0"/>
                <wp:lineTo x="0" y="0"/>
              </wp:wrapPolygon>
            </wp:wrapThrough>
            <wp:docPr id="2" name="Picture 2" descr="https://i.gyazo.com/f25c9df822f77d113db5b888e04e7e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i.gyazo.com/f25c9df822f77d113db5b888e04e7ecb.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543675" cy="4004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4342">
        <w:t xml:space="preserve">Als </w:t>
      </w:r>
      <w:proofErr w:type="spellStart"/>
      <w:r w:rsidR="00E94342">
        <w:t>chart</w:t>
      </w:r>
      <w:proofErr w:type="spellEnd"/>
      <w:r w:rsidR="00E94342">
        <w:t xml:space="preserve"> type heb ik gekoz</w:t>
      </w:r>
      <w:r w:rsidR="0005613A">
        <w:t xml:space="preserve">en voor een </w:t>
      </w:r>
      <w:proofErr w:type="spellStart"/>
      <w:r w:rsidR="0005613A">
        <w:t>scatterchart</w:t>
      </w:r>
      <w:proofErr w:type="spellEnd"/>
      <w:r w:rsidR="0005613A">
        <w:t xml:space="preserve">. Hiervoor heb ik gekozen omdat ik wil gaan kijken naar 2 numerieke waardes van individuele films, het aantal facebook likes en IMDB -rating. </w:t>
      </w:r>
      <w:r w:rsidR="004308F6">
        <w:t xml:space="preserve">Het jaar waarin de film is uitgekomen ga ik met de kleur van de punten aangeven. Welke kleuren ik hiervoor ga gebruiken ga ik nog onderzoeken door te kijken naar kleur standaarden of door rond te vragen wat het duidelijkste is. </w:t>
      </w:r>
    </w:p>
    <w:p w:rsidR="006E3FBF" w:rsidRDefault="004308F6" w:rsidP="00E94342">
      <w:r>
        <w:t xml:space="preserve">Er zullen 2 soorten interactie plaatsvinden; de gebruiker kan door naar een punt te gaan met hun muis meer informatie krijgen over de film. Hiermee kan de gebruiker zelf naar de verschillende uitschieters kijken. Verder zal er een schuifbalk komen waarmee de gebruiker kan filteren op het jaartal waarin de film is uitgekomen. Hiermee kan de gebruiker kijken naar de groei van Facebook over de jaren. </w:t>
      </w:r>
    </w:p>
    <w:p w:rsidR="004308F6" w:rsidRDefault="006E3FBF" w:rsidP="00E94342">
      <w:r>
        <w:br w:type="page"/>
      </w:r>
    </w:p>
    <w:p w:rsidR="00816CF9" w:rsidRPr="00E94342" w:rsidRDefault="00816CF9" w:rsidP="00816CF9">
      <w:pPr>
        <w:pStyle w:val="Heading3"/>
      </w:pPr>
      <w:proofErr w:type="spellStart"/>
      <w:r>
        <w:lastRenderedPageBreak/>
        <w:t>Layout</w:t>
      </w:r>
      <w:proofErr w:type="spellEnd"/>
    </w:p>
    <w:p w:rsidR="006E3FBF" w:rsidRDefault="009A283D" w:rsidP="00E94342">
      <w:pPr>
        <w:rPr>
          <w:noProof/>
          <w:lang w:eastAsia="nl-NL"/>
        </w:rPr>
      </w:pPr>
      <w:r>
        <w:rPr>
          <w:noProof/>
          <w:lang w:eastAsia="nl-NL"/>
        </w:rPr>
        <w:drawing>
          <wp:anchor distT="0" distB="0" distL="114300" distR="114300" simplePos="0" relativeHeight="251663360" behindDoc="0" locked="0" layoutInCell="1" allowOverlap="1">
            <wp:simplePos x="0" y="0"/>
            <wp:positionH relativeFrom="margin">
              <wp:align>center</wp:align>
            </wp:positionH>
            <wp:positionV relativeFrom="paragraph">
              <wp:posOffset>1074420</wp:posOffset>
            </wp:positionV>
            <wp:extent cx="7147560" cy="5076825"/>
            <wp:effectExtent l="0" t="0" r="0" b="9525"/>
            <wp:wrapThrough wrapText="bothSides">
              <wp:wrapPolygon edited="0">
                <wp:start x="0" y="0"/>
                <wp:lineTo x="0" y="21559"/>
                <wp:lineTo x="21531" y="21559"/>
                <wp:lineTo x="21531" y="0"/>
                <wp:lineTo x="0" y="0"/>
              </wp:wrapPolygon>
            </wp:wrapThrough>
            <wp:docPr id="9" name="Picture 9" descr="C:\Users\Jan\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an\Desktop\downloa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47560" cy="507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4293">
        <w:rPr>
          <w:noProof/>
          <w:lang w:eastAsia="nl-NL"/>
        </w:rPr>
        <w:t xml:space="preserve">Voor de layout van de </w:t>
      </w:r>
      <w:r w:rsidR="006E3FBF">
        <w:rPr>
          <w:noProof/>
          <w:lang w:eastAsia="nl-NL"/>
        </w:rPr>
        <w:t xml:space="preserve">uiteindelijke site heb ik de volgende eerste schets gemaakt in de online tool draw.io. Na eerste feedback van klasgenoten zal de grafiek een stuk groter worden. Ook zal er duidelijk worden gemaakt dat de ‘timeslider’ bij de bovenstaande grafiek hoort. Verder ga ik nog onderzoeken of er een mogelijkheid is om de grafiek orgineler te maken, maar wel zonder dat dit ten koste gaan van </w:t>
      </w:r>
      <w:r w:rsidR="00352284">
        <w:rPr>
          <w:noProof/>
          <w:lang w:eastAsia="nl-NL"/>
        </w:rPr>
        <w:t xml:space="preserve">de </w:t>
      </w:r>
      <w:r w:rsidR="006E3FBF">
        <w:rPr>
          <w:noProof/>
          <w:lang w:eastAsia="nl-NL"/>
        </w:rPr>
        <w:t>duidelijkheid.</w:t>
      </w:r>
    </w:p>
    <w:p w:rsidR="006E3FBF" w:rsidRDefault="00A52C1E" w:rsidP="00E94342">
      <w:pPr>
        <w:rPr>
          <w:rFonts w:ascii="Helvetica" w:hAnsi="Helvetica" w:cs="Helvetica"/>
          <w:color w:val="444444"/>
          <w:shd w:val="clear" w:color="auto" w:fill="F5F5F5"/>
        </w:rPr>
      </w:pPr>
      <w:r>
        <w:t xml:space="preserve">Feedback op design van docent: </w:t>
      </w:r>
      <w:r>
        <w:br/>
      </w:r>
      <w:r>
        <w:rPr>
          <w:rFonts w:ascii="Helvetica" w:hAnsi="Helvetica" w:cs="Helvetica"/>
          <w:color w:val="444444"/>
          <w:shd w:val="clear" w:color="auto" w:fill="F5F5F5"/>
        </w:rPr>
        <w:t>Facebook likes en IMDB-score. Leuk idee om ook resultaten van ML mee te nemen. Kortere titel met boodschap, eventueel met een vraagteken. Je bent al bezig met opzetten van de site. Goed bezig. Je ligt goed op schema voor DV.</w:t>
      </w:r>
    </w:p>
    <w:p w:rsidR="00A52C1E" w:rsidRDefault="00A52C1E" w:rsidP="00E94342">
      <w:r>
        <w:t xml:space="preserve">De titel van de webpagina mag korter en er daarin kan al een mogelijk uitkomst van het verhaal staan. Door misschien een vraagteken toe te voegen kun je de gebruiker aanmoedigen om zelf naar de grafiek te kijken of het ook echt waar is.  </w:t>
      </w:r>
    </w:p>
    <w:p w:rsidR="00221C9F" w:rsidRDefault="00A52C1E" w:rsidP="00E94342">
      <w:r>
        <w:t xml:space="preserve">Er mag </w:t>
      </w:r>
      <w:r w:rsidR="002A317C">
        <w:t xml:space="preserve">veel </w:t>
      </w:r>
      <w:r>
        <w:t xml:space="preserve">minder tekst, zo veel mogelijk moet door de grafiek zelf uitgelegd worden </w:t>
      </w:r>
    </w:p>
    <w:p w:rsidR="00221C9F" w:rsidRDefault="00221C9F" w:rsidP="00221C9F">
      <w:r>
        <w:br w:type="page"/>
      </w:r>
    </w:p>
    <w:p w:rsidR="00A52C1E" w:rsidRDefault="00221C9F" w:rsidP="00221C9F">
      <w:pPr>
        <w:pStyle w:val="Title"/>
      </w:pPr>
      <w:r>
        <w:lastRenderedPageBreak/>
        <w:t>Implementatie</w:t>
      </w:r>
    </w:p>
    <w:p w:rsidR="00221C9F" w:rsidRDefault="00221C9F" w:rsidP="00C8536F">
      <w:pPr>
        <w:pStyle w:val="Heading2"/>
      </w:pPr>
      <w:r>
        <w:rPr>
          <w:noProof/>
          <w:lang w:eastAsia="nl-NL"/>
        </w:rPr>
        <w:drawing>
          <wp:anchor distT="0" distB="0" distL="114300" distR="114300" simplePos="0" relativeHeight="251664384" behindDoc="0" locked="0" layoutInCell="1" allowOverlap="1">
            <wp:simplePos x="0" y="0"/>
            <wp:positionH relativeFrom="page">
              <wp:align>left</wp:align>
            </wp:positionH>
            <wp:positionV relativeFrom="paragraph">
              <wp:posOffset>294640</wp:posOffset>
            </wp:positionV>
            <wp:extent cx="7628212" cy="3825391"/>
            <wp:effectExtent l="0" t="0" r="0" b="3810"/>
            <wp:wrapThrough wrapText="bothSides">
              <wp:wrapPolygon edited="0">
                <wp:start x="0" y="0"/>
                <wp:lineTo x="0" y="21514"/>
                <wp:lineTo x="21524" y="21514"/>
                <wp:lineTo x="21524" y="0"/>
                <wp:lineTo x="0" y="0"/>
              </wp:wrapPolygon>
            </wp:wrapThrough>
            <wp:docPr id="7" name="Picture 7" descr="https://gyazo.com/027bfa8af4b60bc835d4062b23a0df4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yazo.com/027bfa8af4b60bc835d4062b23a0df4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28212" cy="3825391"/>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rsidR="00C8536F">
        <w:t>Klassikaal feedback moment</w:t>
      </w:r>
    </w:p>
    <w:p w:rsidR="00C8536F" w:rsidRDefault="00C8536F" w:rsidP="00C8536F">
      <w:pPr>
        <w:pStyle w:val="ListParagraph"/>
        <w:numPr>
          <w:ilvl w:val="0"/>
          <w:numId w:val="1"/>
        </w:numPr>
      </w:pPr>
      <w:r>
        <w:t>Assen vast zetten</w:t>
      </w:r>
    </w:p>
    <w:p w:rsidR="00C8536F" w:rsidRDefault="00C8536F" w:rsidP="00C8536F">
      <w:pPr>
        <w:pStyle w:val="ListParagraph"/>
        <w:numPr>
          <w:ilvl w:val="0"/>
          <w:numId w:val="1"/>
        </w:numPr>
      </w:pPr>
      <w:r>
        <w:t xml:space="preserve">Titel van film toevoegen </w:t>
      </w:r>
      <w:bookmarkStart w:id="0" w:name="_GoBack"/>
      <w:bookmarkEnd w:id="0"/>
    </w:p>
    <w:p w:rsidR="00C8536F" w:rsidRDefault="00C8536F" w:rsidP="00C8536F">
      <w:pPr>
        <w:pStyle w:val="ListParagraph"/>
        <w:numPr>
          <w:ilvl w:val="0"/>
          <w:numId w:val="1"/>
        </w:numPr>
      </w:pPr>
      <w:r>
        <w:t>Naam van assen</w:t>
      </w:r>
    </w:p>
    <w:p w:rsidR="00C8536F" w:rsidRDefault="0019118A" w:rsidP="00C8536F">
      <w:pPr>
        <w:pStyle w:val="ListParagraph"/>
        <w:numPr>
          <w:ilvl w:val="0"/>
          <w:numId w:val="1"/>
        </w:numPr>
      </w:pPr>
      <w:r>
        <w:t>Mogelijk poster van film toevoegen</w:t>
      </w:r>
    </w:p>
    <w:p w:rsidR="0019118A" w:rsidRPr="00C8536F" w:rsidRDefault="0019118A" w:rsidP="00C8536F">
      <w:pPr>
        <w:pStyle w:val="ListParagraph"/>
        <w:numPr>
          <w:ilvl w:val="0"/>
          <w:numId w:val="1"/>
        </w:numPr>
      </w:pPr>
      <w:r>
        <w:t>Aantal mensen die hebben gestemd</w:t>
      </w:r>
    </w:p>
    <w:sectPr w:rsidR="0019118A" w:rsidRPr="00C8536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B5DA0"/>
    <w:multiLevelType w:val="hybridMultilevel"/>
    <w:tmpl w:val="23F48AD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WyNDa2NDA2MjU3NjNV0lEKTi0uzszPAykwrAUA6HbHlSwAAAA="/>
  </w:docVars>
  <w:rsids>
    <w:rsidRoot w:val="00F85452"/>
    <w:rsid w:val="00025894"/>
    <w:rsid w:val="00033512"/>
    <w:rsid w:val="0005613A"/>
    <w:rsid w:val="000A2145"/>
    <w:rsid w:val="001138DC"/>
    <w:rsid w:val="00124293"/>
    <w:rsid w:val="00172A68"/>
    <w:rsid w:val="00190AE8"/>
    <w:rsid w:val="0019118A"/>
    <w:rsid w:val="00221C9F"/>
    <w:rsid w:val="00224289"/>
    <w:rsid w:val="002A317C"/>
    <w:rsid w:val="002B644F"/>
    <w:rsid w:val="002F4611"/>
    <w:rsid w:val="00325089"/>
    <w:rsid w:val="00352284"/>
    <w:rsid w:val="00387695"/>
    <w:rsid w:val="004308F6"/>
    <w:rsid w:val="00492FF1"/>
    <w:rsid w:val="005A2EE7"/>
    <w:rsid w:val="005A6F32"/>
    <w:rsid w:val="006E3FBF"/>
    <w:rsid w:val="00763901"/>
    <w:rsid w:val="007D68FE"/>
    <w:rsid w:val="007E6EDE"/>
    <w:rsid w:val="00816CF9"/>
    <w:rsid w:val="009360CC"/>
    <w:rsid w:val="00960D45"/>
    <w:rsid w:val="009A283D"/>
    <w:rsid w:val="00A52C1E"/>
    <w:rsid w:val="00AE0280"/>
    <w:rsid w:val="00C42171"/>
    <w:rsid w:val="00C70BA3"/>
    <w:rsid w:val="00C8536F"/>
    <w:rsid w:val="00C87B2A"/>
    <w:rsid w:val="00C94E9E"/>
    <w:rsid w:val="00D220E8"/>
    <w:rsid w:val="00D64664"/>
    <w:rsid w:val="00D73C49"/>
    <w:rsid w:val="00E94342"/>
    <w:rsid w:val="00E96A2E"/>
    <w:rsid w:val="00EC599E"/>
    <w:rsid w:val="00F8472F"/>
    <w:rsid w:val="00F85452"/>
    <w:rsid w:val="00F95899"/>
    <w:rsid w:val="00FB29E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3F629F4-DE17-4CCD-9EB1-6F32F8349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94E9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96A2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9434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8545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545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033512"/>
    <w:rPr>
      <w:color w:val="0563C1" w:themeColor="hyperlink"/>
      <w:u w:val="single"/>
    </w:rPr>
  </w:style>
  <w:style w:type="paragraph" w:styleId="Subtitle">
    <w:name w:val="Subtitle"/>
    <w:basedOn w:val="Normal"/>
    <w:next w:val="Normal"/>
    <w:link w:val="SubtitleChar"/>
    <w:uiPriority w:val="11"/>
    <w:qFormat/>
    <w:rsid w:val="00C94E9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94E9E"/>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94E9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96A2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9434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C853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kaggle.com/deepmatrix/imdb-5000-movie-dataset"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27</TotalTime>
  <Pages>1</Pages>
  <Words>780</Words>
  <Characters>429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Kappé</dc:creator>
  <cp:keywords/>
  <dc:description/>
  <cp:lastModifiedBy>Jan Kappé</cp:lastModifiedBy>
  <cp:revision>16</cp:revision>
  <cp:lastPrinted>2017-11-16T11:03:00Z</cp:lastPrinted>
  <dcterms:created xsi:type="dcterms:W3CDTF">2017-10-05T10:25:00Z</dcterms:created>
  <dcterms:modified xsi:type="dcterms:W3CDTF">2017-12-08T12:11:00Z</dcterms:modified>
</cp:coreProperties>
</file>